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841" w:rsidRDefault="00B131B2" w:rsidP="00B131B2">
      <w:pPr>
        <w:jc w:val="center"/>
      </w:pPr>
      <w:r>
        <w:t xml:space="preserve">Lab 8-1 inheritance 1 </w:t>
      </w:r>
    </w:p>
    <w:p w:rsidR="00B131B2" w:rsidRDefault="00B131B2" w:rsidP="00B131B2">
      <w:pPr>
        <w:pStyle w:val="ListParagraph"/>
        <w:numPr>
          <w:ilvl w:val="0"/>
          <w:numId w:val="1"/>
        </w:numPr>
      </w:pPr>
      <w:r>
        <w:t>Code in the folder “week6”.</w:t>
      </w:r>
    </w:p>
    <w:p w:rsidR="00B131B2" w:rsidRDefault="00B131B2" w:rsidP="00B131B2">
      <w:pPr>
        <w:pStyle w:val="ListParagraph"/>
        <w:numPr>
          <w:ilvl w:val="0"/>
          <w:numId w:val="1"/>
        </w:numPr>
      </w:pPr>
      <w:r>
        <w:t>Create the Super class as name “Person” and subclass as name “Artist”. Following example</w:t>
      </w:r>
    </w:p>
    <w:p w:rsidR="00B131B2" w:rsidRDefault="00B131B2" w:rsidP="00B131B2">
      <w:pPr>
        <w:pStyle w:val="ListParagraph"/>
      </w:pPr>
    </w:p>
    <w:p w:rsidR="00B131B2" w:rsidRDefault="00B131B2" w:rsidP="00B131B2">
      <w:pPr>
        <w:pStyle w:val="ListParagraph"/>
      </w:pPr>
      <w:r>
        <w:rPr>
          <w:noProof/>
        </w:rPr>
        <w:drawing>
          <wp:inline distT="0" distB="0" distL="0" distR="0" wp14:anchorId="6C895FAA" wp14:editId="6848CADF">
            <wp:extent cx="4074354" cy="24036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77617" cy="240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1B2" w:rsidRDefault="00B131B2" w:rsidP="00B131B2">
      <w:pPr>
        <w:pStyle w:val="ListParagraph"/>
        <w:rPr>
          <w:noProof/>
        </w:rPr>
      </w:pPr>
    </w:p>
    <w:p w:rsidR="00B131B2" w:rsidRDefault="00B131B2" w:rsidP="00B131B2">
      <w:pPr>
        <w:pStyle w:val="ListParagraph"/>
      </w:pPr>
      <w:r>
        <w:rPr>
          <w:noProof/>
        </w:rPr>
        <w:drawing>
          <wp:inline distT="0" distB="0" distL="0" distR="0" wp14:anchorId="63E73816" wp14:editId="5FEB7844">
            <wp:extent cx="4695555" cy="192838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6157" cy="193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1B2" w:rsidRDefault="00B131B2" w:rsidP="00B131B2">
      <w:pPr>
        <w:pStyle w:val="ListParagraph"/>
      </w:pPr>
    </w:p>
    <w:p w:rsidR="00B131B2" w:rsidRDefault="00B131B2" w:rsidP="00B131B2">
      <w:pPr>
        <w:pStyle w:val="ListParagraph"/>
        <w:numPr>
          <w:ilvl w:val="0"/>
          <w:numId w:val="1"/>
        </w:numPr>
      </w:pPr>
      <w:r>
        <w:t>Create a main program to run all classes.</w:t>
      </w:r>
    </w:p>
    <w:p w:rsidR="00B131B2" w:rsidRDefault="00B131B2" w:rsidP="00B131B2">
      <w:pPr>
        <w:pStyle w:val="ListParagraph"/>
      </w:pPr>
    </w:p>
    <w:p w:rsidR="00B131B2" w:rsidRDefault="00B131B2" w:rsidP="00B131B2">
      <w:pPr>
        <w:pStyle w:val="ListParagraph"/>
      </w:pPr>
      <w:r>
        <w:rPr>
          <w:noProof/>
        </w:rPr>
        <w:drawing>
          <wp:inline distT="0" distB="0" distL="0" distR="0" wp14:anchorId="16EC225D" wp14:editId="4A328085">
            <wp:extent cx="3309042" cy="1961739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23179" cy="197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1B2" w:rsidRDefault="00B131B2" w:rsidP="00B131B2">
      <w:pPr>
        <w:pStyle w:val="ListParagraph"/>
        <w:numPr>
          <w:ilvl w:val="0"/>
          <w:numId w:val="1"/>
        </w:numPr>
      </w:pPr>
      <w:r>
        <w:lastRenderedPageBreak/>
        <w:t>Compile and run the main program</w:t>
      </w:r>
    </w:p>
    <w:p w:rsidR="00B131B2" w:rsidRDefault="00B131B2" w:rsidP="00B131B2">
      <w:pPr>
        <w:pStyle w:val="ListParagraph"/>
      </w:pPr>
      <w:r>
        <w:rPr>
          <w:noProof/>
        </w:rPr>
        <w:drawing>
          <wp:inline distT="0" distB="0" distL="0" distR="0" wp14:anchorId="325F7B21" wp14:editId="4CF63DDB">
            <wp:extent cx="3429000" cy="485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1B2" w:rsidRDefault="00B131B2" w:rsidP="00B131B2">
      <w:pPr>
        <w:pStyle w:val="ListParagraph"/>
      </w:pPr>
    </w:p>
    <w:p w:rsidR="00B733C7" w:rsidRDefault="00B733C7" w:rsidP="00B131B2">
      <w:pPr>
        <w:pStyle w:val="ListParagraph"/>
        <w:numPr>
          <w:ilvl w:val="0"/>
          <w:numId w:val="1"/>
        </w:numPr>
      </w:pPr>
      <w:r>
        <w:t xml:space="preserve">Add the gender attribute for the person. </w:t>
      </w:r>
    </w:p>
    <w:p w:rsidR="00B131B2" w:rsidRDefault="00B131B2" w:rsidP="00B131B2">
      <w:pPr>
        <w:pStyle w:val="ListParagraph"/>
        <w:numPr>
          <w:ilvl w:val="0"/>
          <w:numId w:val="1"/>
        </w:numPr>
      </w:pPr>
      <w:r>
        <w:t>Edit the introduce() for display the name, age</w:t>
      </w:r>
      <w:r w:rsidR="00B733C7">
        <w:t>, and gender</w:t>
      </w:r>
    </w:p>
    <w:p w:rsidR="00B733C7" w:rsidRDefault="00B733C7" w:rsidP="00B131B2">
      <w:pPr>
        <w:pStyle w:val="ListParagraph"/>
        <w:numPr>
          <w:ilvl w:val="0"/>
          <w:numId w:val="1"/>
        </w:numPr>
      </w:pPr>
      <w:r>
        <w:t>Create five sub classes to define difference job of the person. Example engineer, doctor, ….</w:t>
      </w:r>
    </w:p>
    <w:p w:rsidR="00B733C7" w:rsidRDefault="00B733C7" w:rsidP="00B733C7">
      <w:r>
        <w:t>*write your name and ID in the code as the comment. //Kittitouch Suteeca 6321100001</w:t>
      </w:r>
      <w:bookmarkStart w:id="0" w:name="_GoBack"/>
      <w:bookmarkEnd w:id="0"/>
    </w:p>
    <w:p w:rsidR="00B733C7" w:rsidRDefault="00B733C7" w:rsidP="00B733C7">
      <w:r>
        <w:t>**submission Thu 14 Jan 2021, before 22.00 in the github.</w:t>
      </w:r>
    </w:p>
    <w:p w:rsidR="00B733C7" w:rsidRDefault="00B733C7" w:rsidP="00B733C7">
      <w:r>
        <w:t>***submit last week lab(7-1,7-2) in the github put your work in the folder “week5”</w:t>
      </w:r>
    </w:p>
    <w:p w:rsidR="00B733C7" w:rsidRDefault="00B733C7" w:rsidP="00B733C7">
      <w:r>
        <w:t xml:space="preserve"> </w:t>
      </w:r>
    </w:p>
    <w:sectPr w:rsidR="00B733C7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01A6" w:rsidRDefault="00A601A6" w:rsidP="00B131B2">
      <w:pPr>
        <w:spacing w:after="0" w:line="240" w:lineRule="auto"/>
      </w:pPr>
      <w:r>
        <w:separator/>
      </w:r>
    </w:p>
  </w:endnote>
  <w:endnote w:type="continuationSeparator" w:id="0">
    <w:p w:rsidR="00A601A6" w:rsidRDefault="00A601A6" w:rsidP="00B13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01A6" w:rsidRDefault="00A601A6" w:rsidP="00B131B2">
      <w:pPr>
        <w:spacing w:after="0" w:line="240" w:lineRule="auto"/>
      </w:pPr>
      <w:r>
        <w:separator/>
      </w:r>
    </w:p>
  </w:footnote>
  <w:footnote w:type="continuationSeparator" w:id="0">
    <w:p w:rsidR="00A601A6" w:rsidRDefault="00A601A6" w:rsidP="00B131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31B2" w:rsidRDefault="00B131B2" w:rsidP="00B131B2">
    <w:pPr>
      <w:pStyle w:val="Header"/>
      <w:jc w:val="center"/>
      <w:rPr>
        <w:sz w:val="24"/>
        <w:szCs w:val="30"/>
      </w:rPr>
    </w:pPr>
    <w:r w:rsidRPr="005566A5">
      <w:rPr>
        <w:sz w:val="24"/>
        <w:szCs w:val="30"/>
      </w:rPr>
      <w:t>953231 Object Oriented programming, SE, CAMT, CMU., 2-2020</w:t>
    </w:r>
  </w:p>
  <w:p w:rsidR="00B131B2" w:rsidRDefault="00B131B2" w:rsidP="00B131B2">
    <w:pPr>
      <w:pStyle w:val="Header"/>
      <w:jc w:val="center"/>
      <w:rPr>
        <w:sz w:val="24"/>
        <w:szCs w:val="30"/>
      </w:rPr>
    </w:pPr>
  </w:p>
  <w:p w:rsidR="00B131B2" w:rsidRDefault="00B131B2" w:rsidP="00B131B2">
    <w:pPr>
      <w:pStyle w:val="Header"/>
      <w:jc w:val="center"/>
      <w:rPr>
        <w:sz w:val="24"/>
        <w:szCs w:val="30"/>
      </w:rPr>
    </w:pPr>
    <w:r>
      <w:rPr>
        <w:sz w:val="24"/>
        <w:szCs w:val="30"/>
      </w:rPr>
      <w:t>Student name………………………………………  ID…………………………………………… Sec……………………</w:t>
    </w:r>
  </w:p>
  <w:p w:rsidR="00B131B2" w:rsidRDefault="00B131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E85988"/>
    <w:multiLevelType w:val="hybridMultilevel"/>
    <w:tmpl w:val="8C9A9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Y3t7Q0sTAzMDdR0lEKTi0uzszPAykwrAUAfm9lwSwAAAA="/>
  </w:docVars>
  <w:rsids>
    <w:rsidRoot w:val="00B131B2"/>
    <w:rsid w:val="00643841"/>
    <w:rsid w:val="00A601A6"/>
    <w:rsid w:val="00B131B2"/>
    <w:rsid w:val="00B7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83BBC"/>
  <w15:chartTrackingRefBased/>
  <w15:docId w15:val="{0B395F34-7D85-42B4-AA94-E286A4CC8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3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1B2"/>
  </w:style>
  <w:style w:type="paragraph" w:styleId="Footer">
    <w:name w:val="footer"/>
    <w:basedOn w:val="Normal"/>
    <w:link w:val="FooterChar"/>
    <w:uiPriority w:val="99"/>
    <w:unhideWhenUsed/>
    <w:rsid w:val="00B13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1B2"/>
  </w:style>
  <w:style w:type="paragraph" w:styleId="ListParagraph">
    <w:name w:val="List Paragraph"/>
    <w:basedOn w:val="Normal"/>
    <w:uiPriority w:val="34"/>
    <w:qFormat/>
    <w:rsid w:val="00B131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ACBDFDD90E4198F5A8133F06CB99" ma:contentTypeVersion="3" ma:contentTypeDescription="Create a new document." ma:contentTypeScope="" ma:versionID="2a08b12b5a3f43a6548836612b4a12ed">
  <xsd:schema xmlns:xsd="http://www.w3.org/2001/XMLSchema" xmlns:xs="http://www.w3.org/2001/XMLSchema" xmlns:p="http://schemas.microsoft.com/office/2006/metadata/properties" xmlns:ns2="f4237ef1-aad8-466d-a6e1-7253a3c154da" targetNamespace="http://schemas.microsoft.com/office/2006/metadata/properties" ma:root="true" ma:fieldsID="57252b66b120157cf0fb8c622768bd7f" ns2:_="">
    <xsd:import namespace="f4237ef1-aad8-466d-a6e1-7253a3c154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37ef1-aad8-466d-a6e1-7253a3c154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4237ef1-aad8-466d-a6e1-7253a3c154da" xsi:nil="true"/>
  </documentManagement>
</p:properties>
</file>

<file path=customXml/itemProps1.xml><?xml version="1.0" encoding="utf-8"?>
<ds:datastoreItem xmlns:ds="http://schemas.openxmlformats.org/officeDocument/2006/customXml" ds:itemID="{8206E540-D735-42A3-BB94-CF71AE76A072}"/>
</file>

<file path=customXml/itemProps2.xml><?xml version="1.0" encoding="utf-8"?>
<ds:datastoreItem xmlns:ds="http://schemas.openxmlformats.org/officeDocument/2006/customXml" ds:itemID="{EBFD5898-7254-430C-B301-6A7781F04D6E}"/>
</file>

<file path=customXml/itemProps3.xml><?xml version="1.0" encoding="utf-8"?>
<ds:datastoreItem xmlns:ds="http://schemas.openxmlformats.org/officeDocument/2006/customXml" ds:itemID="{49D98DB4-9114-4668-82FE-5CB3A287D54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TOUCH SUTEECA</dc:creator>
  <cp:keywords/>
  <dc:description/>
  <cp:lastModifiedBy>KITTITOUCH SUTEECA</cp:lastModifiedBy>
  <cp:revision>1</cp:revision>
  <dcterms:created xsi:type="dcterms:W3CDTF">2021-01-12T08:29:00Z</dcterms:created>
  <dcterms:modified xsi:type="dcterms:W3CDTF">2021-01-1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ACBDFDD90E4198F5A8133F06CB99</vt:lpwstr>
  </property>
</Properties>
</file>